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4248A7" w14:textId="6A332686" w:rsidR="00AB4BD6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I do Edital nº </w:t>
      </w:r>
      <w:r w:rsidR="00012F2C">
        <w:rPr>
          <w:rFonts w:ascii="Arial" w:eastAsia="Arial" w:hAnsi="Arial" w:cs="Arial"/>
          <w:b/>
          <w:sz w:val="20"/>
          <w:szCs w:val="20"/>
        </w:rPr>
        <w:t>033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60EA038F" w14:textId="77777777" w:rsidR="00AB4BD6" w:rsidRDefault="00AB4BD6">
      <w:pPr>
        <w:jc w:val="center"/>
        <w:rPr>
          <w:rFonts w:ascii="Arial" w:hAnsi="Arial" w:cs="Arial"/>
          <w:sz w:val="22"/>
          <w:szCs w:val="22"/>
        </w:rPr>
      </w:pPr>
    </w:p>
    <w:p w14:paraId="0C977D70" w14:textId="4759D159" w:rsidR="00AB4BD6" w:rsidRDefault="00000000">
      <w:pPr>
        <w:ind w:hanging="2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bela 1 – Critérios para pontuação do histórico escolar e do Currículo Lattes (CL</w:t>
      </w:r>
      <w:r>
        <w:rPr>
          <w:rFonts w:ascii="Arial" w:hAnsi="Arial" w:cs="Arial"/>
          <w:b/>
          <w:vertAlign w:val="subscript"/>
        </w:rPr>
        <w:t>A</w:t>
      </w:r>
      <w:r>
        <w:rPr>
          <w:rFonts w:ascii="Arial" w:hAnsi="Arial" w:cs="Arial"/>
          <w:b/>
        </w:rPr>
        <w:t xml:space="preserve">) – Doutorado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6379"/>
        <w:gridCol w:w="850"/>
        <w:gridCol w:w="709"/>
        <w:gridCol w:w="992"/>
      </w:tblGrid>
      <w:tr w:rsidR="00AB4BD6" w14:paraId="3EB86925" w14:textId="77777777" w:rsidTr="008353CA">
        <w:tc>
          <w:tcPr>
            <w:tcW w:w="704" w:type="dxa"/>
            <w:vAlign w:val="center"/>
          </w:tcPr>
          <w:p w14:paraId="2AB3E829" w14:textId="77777777" w:rsidR="00AB4BD6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vAlign w:val="center"/>
          </w:tcPr>
          <w:p w14:paraId="52DE48C1" w14:textId="77777777" w:rsidR="00AB4BD6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49A087A" w14:textId="77777777" w:rsidR="00AB4BD6" w:rsidRDefault="00000000" w:rsidP="008353CA">
            <w:pPr>
              <w:pStyle w:val="Ttulo6"/>
              <w:ind w:left="-36"/>
              <w:jc w:val="center"/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</w:rPr>
              <w:t>Quanti-dade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4440D89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1C7F2C0" w14:textId="77777777" w:rsidR="00AB4BD6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AB4BD6" w14:paraId="5CFD251C" w14:textId="77777777" w:rsidTr="008353CA">
        <w:tc>
          <w:tcPr>
            <w:tcW w:w="704" w:type="dxa"/>
            <w:vAlign w:val="center"/>
          </w:tcPr>
          <w:p w14:paraId="43A68F87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6379" w:type="dxa"/>
          </w:tcPr>
          <w:p w14:paraId="67DCF4C6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Engenharia Química</w:t>
            </w:r>
          </w:p>
        </w:tc>
        <w:tc>
          <w:tcPr>
            <w:tcW w:w="850" w:type="dxa"/>
          </w:tcPr>
          <w:p w14:paraId="22A73BC1" w14:textId="77777777" w:rsidR="00AB4BD6" w:rsidRDefault="00AB4BD6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4AC1D34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992" w:type="dxa"/>
          </w:tcPr>
          <w:p w14:paraId="59E90F4F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69B34E21" w14:textId="77777777" w:rsidTr="008353CA">
        <w:tc>
          <w:tcPr>
            <w:tcW w:w="704" w:type="dxa"/>
            <w:vAlign w:val="center"/>
          </w:tcPr>
          <w:p w14:paraId="76859416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6379" w:type="dxa"/>
          </w:tcPr>
          <w:p w14:paraId="7D8F05ED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outras Engenharias</w:t>
            </w:r>
          </w:p>
        </w:tc>
        <w:tc>
          <w:tcPr>
            <w:tcW w:w="850" w:type="dxa"/>
          </w:tcPr>
          <w:p w14:paraId="72E351B3" w14:textId="77777777" w:rsidR="00AB4BD6" w:rsidRDefault="00AB4BD6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5C242EE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992" w:type="dxa"/>
          </w:tcPr>
          <w:p w14:paraId="588E6486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3509FAAD" w14:textId="77777777" w:rsidTr="008353CA">
        <w:tc>
          <w:tcPr>
            <w:tcW w:w="704" w:type="dxa"/>
            <w:vAlign w:val="center"/>
          </w:tcPr>
          <w:p w14:paraId="1EC945F2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6379" w:type="dxa"/>
          </w:tcPr>
          <w:p w14:paraId="2A8D155B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outras áreas</w:t>
            </w:r>
          </w:p>
        </w:tc>
        <w:tc>
          <w:tcPr>
            <w:tcW w:w="850" w:type="dxa"/>
          </w:tcPr>
          <w:p w14:paraId="0178FFA1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9F3867A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992" w:type="dxa"/>
          </w:tcPr>
          <w:p w14:paraId="2E7AB8A2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FD0DD86" w14:textId="77777777" w:rsidTr="008353CA">
        <w:tc>
          <w:tcPr>
            <w:tcW w:w="704" w:type="dxa"/>
            <w:vAlign w:val="center"/>
          </w:tcPr>
          <w:p w14:paraId="5AE29C8B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6379" w:type="dxa"/>
          </w:tcPr>
          <w:p w14:paraId="429C72F3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o Mestrado (meses) t ≤ 24</w:t>
            </w:r>
          </w:p>
        </w:tc>
        <w:tc>
          <w:tcPr>
            <w:tcW w:w="850" w:type="dxa"/>
          </w:tcPr>
          <w:p w14:paraId="06F2AC66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6CC698C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0AF9E4F2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29C84A3" w14:textId="77777777" w:rsidTr="008353CA">
        <w:tc>
          <w:tcPr>
            <w:tcW w:w="704" w:type="dxa"/>
            <w:vAlign w:val="center"/>
          </w:tcPr>
          <w:p w14:paraId="7ACF2DB3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6379" w:type="dxa"/>
          </w:tcPr>
          <w:p w14:paraId="79192BED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Mestrado (meses) 24 &lt; t ≤ 30</w:t>
            </w:r>
          </w:p>
        </w:tc>
        <w:tc>
          <w:tcPr>
            <w:tcW w:w="850" w:type="dxa"/>
          </w:tcPr>
          <w:p w14:paraId="55B725B2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E2E0E94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77F239B3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3AF58180" w14:textId="77777777" w:rsidTr="008353CA">
        <w:tc>
          <w:tcPr>
            <w:tcW w:w="704" w:type="dxa"/>
            <w:vAlign w:val="center"/>
          </w:tcPr>
          <w:p w14:paraId="69991763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6379" w:type="dxa"/>
          </w:tcPr>
          <w:p w14:paraId="31231751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850" w:type="dxa"/>
          </w:tcPr>
          <w:p w14:paraId="2A425CE9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EF3325B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2DFB37C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07CC8F9E" w14:textId="77777777" w:rsidTr="008353CA">
        <w:tc>
          <w:tcPr>
            <w:tcW w:w="704" w:type="dxa"/>
            <w:vAlign w:val="center"/>
          </w:tcPr>
          <w:p w14:paraId="7775E317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6379" w:type="dxa"/>
          </w:tcPr>
          <w:p w14:paraId="0095D029" w14:textId="77777777" w:rsidR="00AB4BD6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850" w:type="dxa"/>
          </w:tcPr>
          <w:p w14:paraId="0E5F7077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E6A4837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4E615A28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5E414655" w14:textId="77777777" w:rsidTr="008353CA">
        <w:tc>
          <w:tcPr>
            <w:tcW w:w="704" w:type="dxa"/>
            <w:vAlign w:val="center"/>
          </w:tcPr>
          <w:p w14:paraId="4DAE6721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6379" w:type="dxa"/>
          </w:tcPr>
          <w:p w14:paraId="36B748D0" w14:textId="77777777" w:rsidR="00AB4BD6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850" w:type="dxa"/>
          </w:tcPr>
          <w:p w14:paraId="307115A7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D586315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42DE1E68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10D77545" w14:textId="77777777" w:rsidTr="008353CA">
        <w:tc>
          <w:tcPr>
            <w:tcW w:w="704" w:type="dxa"/>
            <w:vAlign w:val="center"/>
          </w:tcPr>
          <w:p w14:paraId="093420D2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6379" w:type="dxa"/>
          </w:tcPr>
          <w:p w14:paraId="2FDBC805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850" w:type="dxa"/>
          </w:tcPr>
          <w:p w14:paraId="1D953658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0528F3C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7A4DAC49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13EC62C2" w14:textId="77777777" w:rsidTr="008353CA">
        <w:tc>
          <w:tcPr>
            <w:tcW w:w="704" w:type="dxa"/>
            <w:shd w:val="clear" w:color="auto" w:fill="EEECE1" w:themeFill="background2"/>
            <w:vAlign w:val="center"/>
          </w:tcPr>
          <w:p w14:paraId="34BA8699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EEECE1" w:themeFill="background2"/>
          </w:tcPr>
          <w:p w14:paraId="72CA6DB3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850" w:type="dxa"/>
            <w:shd w:val="clear" w:color="auto" w:fill="EEECE1" w:themeFill="background2"/>
          </w:tcPr>
          <w:p w14:paraId="5ADF6F3A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48BAE002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443081B2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4F89C864" w14:textId="77777777" w:rsidTr="008353CA">
        <w:tc>
          <w:tcPr>
            <w:tcW w:w="704" w:type="dxa"/>
            <w:vAlign w:val="center"/>
          </w:tcPr>
          <w:p w14:paraId="6E955ED3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379" w:type="dxa"/>
            <w:tcBorders>
              <w:top w:val="single" w:sz="4" w:space="0" w:color="auto"/>
            </w:tcBorders>
          </w:tcPr>
          <w:p w14:paraId="7363C740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>
              <w:rPr>
                <w:rFonts w:ascii="Arial" w:hAnsi="Arial" w:cs="Arial"/>
                <w:sz w:val="20"/>
                <w:szCs w:val="20"/>
              </w:rPr>
              <w:t xml:space="preserve">- Percentil da Scopus* maior ou igual a 87,5%. Artigos com 4 ou mais autores terão o valor dividido pelo número de autores (artigos com 5 autores terão o valor multiplicado por 4/5, com 6 autores multiplicado por 4/6 e assim, sucessivamente). Nos últimos 5 anos completos até a data da inscrição.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55DFD32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6B4E846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53F7C20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7A9765F" w14:textId="77777777" w:rsidTr="008353CA">
        <w:tc>
          <w:tcPr>
            <w:tcW w:w="704" w:type="dxa"/>
            <w:vAlign w:val="center"/>
          </w:tcPr>
          <w:p w14:paraId="73D98C53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379" w:type="dxa"/>
          </w:tcPr>
          <w:p w14:paraId="7BE950D9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</w:tcPr>
          <w:p w14:paraId="40CF890C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4C960B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6C8FE74D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73FEF6D" w14:textId="77777777" w:rsidTr="008353CA">
        <w:tc>
          <w:tcPr>
            <w:tcW w:w="704" w:type="dxa"/>
            <w:vAlign w:val="center"/>
          </w:tcPr>
          <w:p w14:paraId="6B2F0F06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379" w:type="dxa"/>
          </w:tcPr>
          <w:p w14:paraId="0760445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</w:tcPr>
          <w:p w14:paraId="132A1AC4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1519949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992" w:type="dxa"/>
          </w:tcPr>
          <w:p w14:paraId="42725551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88AE042" w14:textId="77777777" w:rsidTr="008353CA">
        <w:tc>
          <w:tcPr>
            <w:tcW w:w="704" w:type="dxa"/>
            <w:vAlign w:val="center"/>
          </w:tcPr>
          <w:p w14:paraId="2AD0EAC3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379" w:type="dxa"/>
          </w:tcPr>
          <w:p w14:paraId="2BCAFD3A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</w:tcPr>
          <w:p w14:paraId="2561715D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646C7B7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992" w:type="dxa"/>
          </w:tcPr>
          <w:p w14:paraId="04688389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53181D48" w14:textId="77777777" w:rsidTr="008353CA">
        <w:tc>
          <w:tcPr>
            <w:tcW w:w="704" w:type="dxa"/>
            <w:vAlign w:val="center"/>
          </w:tcPr>
          <w:p w14:paraId="42CA1460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379" w:type="dxa"/>
          </w:tcPr>
          <w:p w14:paraId="6D73235E" w14:textId="77777777" w:rsidR="00AB4BD6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  <w:p w14:paraId="5D7C7CE4" w14:textId="77777777" w:rsidR="008353CA" w:rsidRDefault="008353C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0BD024C0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B1E9F2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992" w:type="dxa"/>
          </w:tcPr>
          <w:p w14:paraId="70CBBCD5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514F0F95" w14:textId="77777777" w:rsidTr="008353CA">
        <w:tc>
          <w:tcPr>
            <w:tcW w:w="704" w:type="dxa"/>
            <w:vAlign w:val="center"/>
          </w:tcPr>
          <w:p w14:paraId="5F282E31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379" w:type="dxa"/>
          </w:tcPr>
          <w:p w14:paraId="06FC9E7A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381023E" w14:textId="77777777" w:rsidR="008353CA" w:rsidRDefault="008353C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73FC257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40F57D3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992" w:type="dxa"/>
          </w:tcPr>
          <w:p w14:paraId="6BA919C8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7AC3EC18" w14:textId="77777777" w:rsidTr="008353CA">
        <w:tc>
          <w:tcPr>
            <w:tcW w:w="704" w:type="dxa"/>
            <w:vAlign w:val="center"/>
          </w:tcPr>
          <w:p w14:paraId="61159FC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6379" w:type="dxa"/>
          </w:tcPr>
          <w:p w14:paraId="159F1DD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14486958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8FE1D33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07B30B44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FDDA8CF" w14:textId="77777777" w:rsidTr="008353CA">
        <w:tc>
          <w:tcPr>
            <w:tcW w:w="704" w:type="dxa"/>
            <w:vAlign w:val="center"/>
          </w:tcPr>
          <w:p w14:paraId="49453DF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379" w:type="dxa"/>
          </w:tcPr>
          <w:p w14:paraId="00681B0F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</w:tcPr>
          <w:p w14:paraId="34E2C380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A72D00D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992" w:type="dxa"/>
          </w:tcPr>
          <w:p w14:paraId="21A4870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2DDB4ED" w14:textId="77777777" w:rsidTr="008353CA">
        <w:tc>
          <w:tcPr>
            <w:tcW w:w="704" w:type="dxa"/>
            <w:shd w:val="clear" w:color="auto" w:fill="EEECE1" w:themeFill="background2"/>
            <w:vAlign w:val="center"/>
          </w:tcPr>
          <w:p w14:paraId="35A1D1AF" w14:textId="77777777" w:rsidR="00AB4BD6" w:rsidRDefault="00AB4B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EEECE1" w:themeFill="background2"/>
            <w:vAlign w:val="center"/>
          </w:tcPr>
          <w:p w14:paraId="1BF6012A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850" w:type="dxa"/>
            <w:shd w:val="clear" w:color="auto" w:fill="EEECE1" w:themeFill="background2"/>
            <w:vAlign w:val="center"/>
          </w:tcPr>
          <w:p w14:paraId="479772E3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181F4503" w14:textId="77777777" w:rsidR="00AB4BD6" w:rsidRDefault="00AB4BD6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02A72FB4" w14:textId="77777777" w:rsidR="00AB4BD6" w:rsidRDefault="00AB4BD6">
            <w:pPr>
              <w:jc w:val="center"/>
              <w:rPr>
                <w:rFonts w:ascii="Arial" w:hAnsi="Arial" w:cs="Arial"/>
              </w:rPr>
            </w:pPr>
          </w:p>
        </w:tc>
      </w:tr>
      <w:tr w:rsidR="00AB4BD6" w14:paraId="5D5A750F" w14:textId="77777777" w:rsidTr="008353CA">
        <w:tc>
          <w:tcPr>
            <w:tcW w:w="704" w:type="dxa"/>
            <w:vAlign w:val="center"/>
          </w:tcPr>
          <w:p w14:paraId="6E72CC3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379" w:type="dxa"/>
          </w:tcPr>
          <w:p w14:paraId="4510CB2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>
              <w:rPr>
                <w:rFonts w:ascii="Arial" w:hAnsi="Arial" w:cs="Arial"/>
                <w:sz w:val="20"/>
                <w:szCs w:val="20"/>
              </w:rPr>
              <w:t xml:space="preserve"> ou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850" w:type="dxa"/>
            <w:vAlign w:val="center"/>
          </w:tcPr>
          <w:p w14:paraId="304E25C8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10C2D3E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14:paraId="0B307739" w14:textId="77777777" w:rsidR="00AB4BD6" w:rsidRDefault="00AB4BD6">
            <w:pPr>
              <w:jc w:val="center"/>
              <w:rPr>
                <w:rFonts w:ascii="Arial" w:hAnsi="Arial" w:cs="Arial"/>
              </w:rPr>
            </w:pPr>
          </w:p>
        </w:tc>
      </w:tr>
      <w:tr w:rsidR="00AB4BD6" w14:paraId="4AAD65D2" w14:textId="77777777" w:rsidTr="008353CA">
        <w:tc>
          <w:tcPr>
            <w:tcW w:w="704" w:type="dxa"/>
            <w:vAlign w:val="center"/>
          </w:tcPr>
          <w:p w14:paraId="7249B8DB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379" w:type="dxa"/>
          </w:tcPr>
          <w:p w14:paraId="1145A5CB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850" w:type="dxa"/>
            <w:vAlign w:val="center"/>
          </w:tcPr>
          <w:p w14:paraId="37F61684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6CAA183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992" w:type="dxa"/>
            <w:vAlign w:val="center"/>
          </w:tcPr>
          <w:p w14:paraId="56A31D71" w14:textId="77777777" w:rsidR="00AB4BD6" w:rsidRDefault="00AB4BD6">
            <w:pPr>
              <w:jc w:val="center"/>
              <w:rPr>
                <w:rFonts w:ascii="Arial" w:hAnsi="Arial" w:cs="Arial"/>
              </w:rPr>
            </w:pPr>
          </w:p>
        </w:tc>
      </w:tr>
      <w:tr w:rsidR="00AB4BD6" w14:paraId="6B9940CC" w14:textId="77777777" w:rsidTr="008353CA">
        <w:trPr>
          <w:trHeight w:val="217"/>
        </w:trPr>
        <w:tc>
          <w:tcPr>
            <w:tcW w:w="704" w:type="dxa"/>
            <w:shd w:val="clear" w:color="auto" w:fill="EEECE1" w:themeFill="background2"/>
            <w:vAlign w:val="center"/>
          </w:tcPr>
          <w:p w14:paraId="79280719" w14:textId="77777777" w:rsidR="00AB4BD6" w:rsidRDefault="00AB4B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79" w:type="dxa"/>
            <w:shd w:val="clear" w:color="auto" w:fill="EEECE1" w:themeFill="background2"/>
            <w:vAlign w:val="center"/>
          </w:tcPr>
          <w:p w14:paraId="0FA533CF" w14:textId="77777777" w:rsidR="00AB4BD6" w:rsidRDefault="00AB4BD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EEECE1" w:themeFill="background2"/>
            <w:vAlign w:val="center"/>
          </w:tcPr>
          <w:p w14:paraId="4FC14B10" w14:textId="77777777" w:rsidR="00AB4BD6" w:rsidRDefault="00AB4BD6">
            <w:pPr>
              <w:pStyle w:val="Ttulo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45698DDD" w14:textId="77777777" w:rsidR="00AB4BD6" w:rsidRDefault="00AB4BD6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7D742415" w14:textId="77777777" w:rsidR="00AB4BD6" w:rsidRDefault="00AB4B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B4BD6" w14:paraId="6E2066C8" w14:textId="77777777" w:rsidTr="008353CA">
        <w:tc>
          <w:tcPr>
            <w:tcW w:w="704" w:type="dxa"/>
            <w:vAlign w:val="center"/>
          </w:tcPr>
          <w:p w14:paraId="7157C605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379" w:type="dxa"/>
          </w:tcPr>
          <w:p w14:paraId="4F54AE0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EA4C78F" w14:textId="77777777" w:rsidR="00AB4BD6" w:rsidRDefault="00AB4BD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1288BFAC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32DF3BE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</w:tcPr>
          <w:p w14:paraId="34EC73BA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2F6AF0B0" w14:textId="77777777" w:rsidTr="008353CA">
        <w:tc>
          <w:tcPr>
            <w:tcW w:w="704" w:type="dxa"/>
            <w:vAlign w:val="center"/>
          </w:tcPr>
          <w:p w14:paraId="6C13FA0B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379" w:type="dxa"/>
          </w:tcPr>
          <w:p w14:paraId="556C6DB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B9A061" w14:textId="77777777" w:rsidR="00AB4BD6" w:rsidRDefault="00AB4BD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B4A8B18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5C6FA19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4D757DE1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10EAC75" w14:textId="77777777" w:rsidTr="008353CA">
        <w:tc>
          <w:tcPr>
            <w:tcW w:w="704" w:type="dxa"/>
            <w:vAlign w:val="center"/>
          </w:tcPr>
          <w:p w14:paraId="34A0628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379" w:type="dxa"/>
          </w:tcPr>
          <w:p w14:paraId="07EFF583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1BAA65B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30D60D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6348205E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187AE2A6" w14:textId="77777777" w:rsidTr="008353CA">
        <w:tc>
          <w:tcPr>
            <w:tcW w:w="704" w:type="dxa"/>
            <w:vAlign w:val="center"/>
          </w:tcPr>
          <w:p w14:paraId="0AFAFD71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379" w:type="dxa"/>
          </w:tcPr>
          <w:p w14:paraId="59D991F8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Trabalhos.</w:t>
            </w:r>
          </w:p>
        </w:tc>
        <w:tc>
          <w:tcPr>
            <w:tcW w:w="850" w:type="dxa"/>
          </w:tcPr>
          <w:p w14:paraId="0AC1C099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6065778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7C565EA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031CD3A5" w14:textId="77777777" w:rsidTr="008353CA">
        <w:tc>
          <w:tcPr>
            <w:tcW w:w="704" w:type="dxa"/>
            <w:vAlign w:val="center"/>
          </w:tcPr>
          <w:p w14:paraId="3D55BF0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379" w:type="dxa"/>
          </w:tcPr>
          <w:p w14:paraId="1D8DC59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3 Resumos.</w:t>
            </w:r>
          </w:p>
        </w:tc>
        <w:tc>
          <w:tcPr>
            <w:tcW w:w="850" w:type="dxa"/>
          </w:tcPr>
          <w:p w14:paraId="62E1C9C1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B05EF2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7DB425D8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03E8D9C2" w14:textId="77777777" w:rsidTr="008353CA">
        <w:tc>
          <w:tcPr>
            <w:tcW w:w="704" w:type="dxa"/>
            <w:vAlign w:val="center"/>
          </w:tcPr>
          <w:p w14:paraId="03F0244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379" w:type="dxa"/>
          </w:tcPr>
          <w:p w14:paraId="2EAD8321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inscrição.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apresentações</w:t>
            </w:r>
            <w:r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850" w:type="dxa"/>
          </w:tcPr>
          <w:p w14:paraId="518C5BB3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0A6C10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846EC6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6EBE1BB" w14:textId="77777777" w:rsidTr="008353CA">
        <w:tc>
          <w:tcPr>
            <w:tcW w:w="704" w:type="dxa"/>
            <w:vAlign w:val="center"/>
          </w:tcPr>
          <w:p w14:paraId="16F697E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6</w:t>
            </w:r>
          </w:p>
        </w:tc>
        <w:tc>
          <w:tcPr>
            <w:tcW w:w="6379" w:type="dxa"/>
          </w:tcPr>
          <w:p w14:paraId="0D2D799E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inscrição (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249F64F0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1F00A0E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40BE7DC6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098CCB0C" w14:textId="77777777" w:rsidTr="008353CA">
        <w:tc>
          <w:tcPr>
            <w:tcW w:w="704" w:type="dxa"/>
            <w:vAlign w:val="center"/>
          </w:tcPr>
          <w:p w14:paraId="023FA3BF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379" w:type="dxa"/>
          </w:tcPr>
          <w:p w14:paraId="5E797D93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850" w:type="dxa"/>
          </w:tcPr>
          <w:p w14:paraId="75D34A2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5D13554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05F7ABF7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595A964C" w14:textId="77777777" w:rsidTr="008353CA">
        <w:tc>
          <w:tcPr>
            <w:tcW w:w="704" w:type="dxa"/>
            <w:vAlign w:val="center"/>
          </w:tcPr>
          <w:p w14:paraId="79563431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6379" w:type="dxa"/>
          </w:tcPr>
          <w:p w14:paraId="7B1D3BC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2B8B246D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401291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0B911EE3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4C328BB6" w14:textId="77777777" w:rsidTr="008353CA">
        <w:tc>
          <w:tcPr>
            <w:tcW w:w="704" w:type="dxa"/>
            <w:vAlign w:val="center"/>
          </w:tcPr>
          <w:p w14:paraId="0344C56B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6379" w:type="dxa"/>
          </w:tcPr>
          <w:p w14:paraId="00564B41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mestrando (exceto projeto de pesquisa do Mestrado). Nos últimos 5 anos completos até a data da inscrição. (1 ponto/semestre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50" w:type="dxa"/>
          </w:tcPr>
          <w:p w14:paraId="0991A4A2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3657ED0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57BEC258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73A84927" w14:textId="77777777" w:rsidTr="008353CA">
        <w:tc>
          <w:tcPr>
            <w:tcW w:w="704" w:type="dxa"/>
            <w:vAlign w:val="center"/>
          </w:tcPr>
          <w:p w14:paraId="4A26B04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6379" w:type="dxa"/>
          </w:tcPr>
          <w:p w14:paraId="4944F0CD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ientação de Especialização. Nos últimos 5 anos completos até a data da inscriçã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(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74D6C8F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EE91D39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0012FE09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24F40506" w14:textId="77777777" w:rsidTr="008353CA">
        <w:tc>
          <w:tcPr>
            <w:tcW w:w="704" w:type="dxa"/>
            <w:vAlign w:val="center"/>
          </w:tcPr>
          <w:p w14:paraId="1A0B4B9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6379" w:type="dxa"/>
          </w:tcPr>
          <w:p w14:paraId="3E60A39F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1C71DF95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79B2248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757F051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277422ED" w14:textId="77777777" w:rsidTr="008353CA">
        <w:tc>
          <w:tcPr>
            <w:tcW w:w="704" w:type="dxa"/>
            <w:vAlign w:val="center"/>
          </w:tcPr>
          <w:p w14:paraId="407188C7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6379" w:type="dxa"/>
            <w:tcBorders>
              <w:bottom w:val="single" w:sz="4" w:space="0" w:color="auto"/>
            </w:tcBorders>
          </w:tcPr>
          <w:p w14:paraId="5E990CB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icipação em Banca de Conclusão de TCC, Especialização, exceto se foi orientador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(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0899AD4" w14:textId="77777777" w:rsidR="00AB4BD6" w:rsidRDefault="00AB4BD6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A05826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0682C31" w14:textId="77777777" w:rsidR="00AB4BD6" w:rsidRDefault="00AB4BD6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B4BD6" w14:paraId="10DD672D" w14:textId="77777777" w:rsidTr="008353CA">
        <w:tc>
          <w:tcPr>
            <w:tcW w:w="704" w:type="dxa"/>
            <w:vAlign w:val="center"/>
          </w:tcPr>
          <w:p w14:paraId="2D6CB0BF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6379" w:type="dxa"/>
          </w:tcPr>
          <w:p w14:paraId="3DC55046" w14:textId="77777777" w:rsidR="00AB4BD6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inscrição.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5 pontos</w:t>
            </w:r>
            <w:r>
              <w:rPr>
                <w:rFonts w:ascii="Arial" w:hAnsi="Arial" w:cs="Arial"/>
                <w:sz w:val="20"/>
                <w:szCs w:val="20"/>
              </w:rPr>
              <w:t>) – pontuar por evento.</w:t>
            </w:r>
          </w:p>
        </w:tc>
        <w:tc>
          <w:tcPr>
            <w:tcW w:w="850" w:type="dxa"/>
          </w:tcPr>
          <w:p w14:paraId="55A572CF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7323FD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DC74636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18EF4065" w14:textId="77777777" w:rsidTr="008353CA">
        <w:tc>
          <w:tcPr>
            <w:tcW w:w="704" w:type="dxa"/>
            <w:vAlign w:val="center"/>
          </w:tcPr>
          <w:p w14:paraId="18CBF00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6379" w:type="dxa"/>
            <w:tcBorders>
              <w:bottom w:val="single" w:sz="4" w:space="0" w:color="auto"/>
            </w:tcBorders>
          </w:tcPr>
          <w:p w14:paraId="62C33B37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Projeto de Pesquisa, Ensino e Extensão concluídos após o Mestrado. Nos últimos 5 anos completos até a data da inscrição (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6C3998C" w14:textId="77777777" w:rsidR="00AB4BD6" w:rsidRDefault="00AB4BD6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8E697A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153DA6C" w14:textId="77777777" w:rsidR="00AB4BD6" w:rsidRDefault="00AB4BD6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B4BD6" w14:paraId="72CF8811" w14:textId="77777777" w:rsidTr="008353CA">
        <w:trPr>
          <w:trHeight w:val="344"/>
        </w:trPr>
        <w:tc>
          <w:tcPr>
            <w:tcW w:w="704" w:type="dxa"/>
            <w:vAlign w:val="center"/>
          </w:tcPr>
          <w:p w14:paraId="2D863065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379" w:type="dxa"/>
          </w:tcPr>
          <w:p w14:paraId="0FFB5408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s de Curta Duração ministrado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37D3795E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6E3E968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307E27F4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F94ECDA" w14:textId="77777777" w:rsidTr="008353CA">
        <w:tc>
          <w:tcPr>
            <w:tcW w:w="704" w:type="dxa"/>
            <w:vAlign w:val="center"/>
          </w:tcPr>
          <w:p w14:paraId="1EA3D88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379" w:type="dxa"/>
          </w:tcPr>
          <w:p w14:paraId="0EB5AF19" w14:textId="77777777" w:rsidR="00AB4BD6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>
              <w:rPr>
                <w:rFonts w:ascii="Arial" w:hAnsi="Arial" w:cs="Arial"/>
                <w:sz w:val="20"/>
                <w:szCs w:val="20"/>
              </w:rPr>
              <w:t xml:space="preserve">) – 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6B0B0A93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1A1A7F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</w:tcPr>
          <w:p w14:paraId="51B533E6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7160C4AE" w14:textId="77777777" w:rsidTr="008353CA">
        <w:tc>
          <w:tcPr>
            <w:tcW w:w="704" w:type="dxa"/>
            <w:vAlign w:val="center"/>
          </w:tcPr>
          <w:p w14:paraId="7F4F290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379" w:type="dxa"/>
          </w:tcPr>
          <w:p w14:paraId="1AE6F154" w14:textId="77777777" w:rsidR="00AB4BD6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850" w:type="dxa"/>
          </w:tcPr>
          <w:p w14:paraId="28C4E514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49507A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0452A3C1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7E3F33A" w14:textId="77777777" w:rsidTr="008353CA">
        <w:tc>
          <w:tcPr>
            <w:tcW w:w="704" w:type="dxa"/>
            <w:vAlign w:val="center"/>
          </w:tcPr>
          <w:p w14:paraId="28662F70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6379" w:type="dxa"/>
          </w:tcPr>
          <w:p w14:paraId="7336A8A3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.</w:t>
            </w:r>
          </w:p>
        </w:tc>
        <w:tc>
          <w:tcPr>
            <w:tcW w:w="850" w:type="dxa"/>
          </w:tcPr>
          <w:p w14:paraId="12F063F6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2B3799D4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0F151C1B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FC4E2C0" w14:textId="77777777" w:rsidTr="008353CA">
        <w:tc>
          <w:tcPr>
            <w:tcW w:w="704" w:type="dxa"/>
            <w:vAlign w:val="center"/>
          </w:tcPr>
          <w:p w14:paraId="3EF6D37C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6379" w:type="dxa"/>
          </w:tcPr>
          <w:p w14:paraId="1E1C069A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.</w:t>
            </w:r>
          </w:p>
        </w:tc>
        <w:tc>
          <w:tcPr>
            <w:tcW w:w="850" w:type="dxa"/>
          </w:tcPr>
          <w:p w14:paraId="34361185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194AF169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6B1C17AB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E321399" w14:textId="77777777" w:rsidTr="008353CA">
        <w:tc>
          <w:tcPr>
            <w:tcW w:w="704" w:type="dxa"/>
            <w:vAlign w:val="center"/>
          </w:tcPr>
          <w:p w14:paraId="2F3B9B52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9" w:type="dxa"/>
          </w:tcPr>
          <w:p w14:paraId="1CC25BC7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6747A39A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425C41A2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84EB2E6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2DDF1ADC" w14:textId="77777777" w:rsidR="00AB4BD6" w:rsidRDefault="00000000">
      <w:pPr>
        <w:spacing w:after="120"/>
        <w:ind w:right="-28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*Dentre as áreas classificadas (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Area</w:t>
      </w:r>
      <w:r>
        <w:rPr>
          <w:rFonts w:ascii="Arial" w:hAnsi="Arial" w:cs="Arial"/>
          <w:bCs/>
          <w:sz w:val="20"/>
          <w:szCs w:val="20"/>
        </w:rPr>
        <w:t>) na ASJC (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Al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Science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Journa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Classifications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sz w:val="20"/>
          <w:szCs w:val="20"/>
        </w:rPr>
        <w:t>classificados</w:t>
      </w:r>
      <w:r>
        <w:rPr>
          <w:rFonts w:ascii="Arial" w:hAnsi="Arial" w:cs="Arial"/>
          <w:bCs/>
          <w:sz w:val="20"/>
          <w:szCs w:val="20"/>
        </w:rPr>
        <w:t xml:space="preserve"> em outras áreas que não aquelas constantes na Tabela 2 não são pontuados.</w:t>
      </w:r>
    </w:p>
    <w:p w14:paraId="63163E11" w14:textId="77777777" w:rsidR="00AB4BD6" w:rsidRDefault="00000000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As classificações ASJC podem ser consultadas em </w:t>
      </w:r>
      <w:hyperlink r:id="rId9" w:history="1">
        <w:r w:rsidR="00AB4BD6">
          <w:rPr>
            <w:rStyle w:val="Hyperlink"/>
            <w:rFonts w:ascii="Arial" w:hAnsi="Arial" w:cs="Arial"/>
            <w:bCs/>
            <w:sz w:val="20"/>
          </w:rPr>
          <w:t>https://support.qs.com/hc/en-gb/articles/4406036892562-All-Science-Journal-Classifications-ASJC-Codes</w:t>
        </w:r>
      </w:hyperlink>
      <w:r>
        <w:rPr>
          <w:sz w:val="20"/>
        </w:rPr>
        <w:t>.</w:t>
      </w:r>
    </w:p>
    <w:p w14:paraId="6757EB57" w14:textId="77777777" w:rsidR="00AB4BD6" w:rsidRDefault="00AB4BD6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</w:p>
    <w:p w14:paraId="24E525DB" w14:textId="77777777" w:rsidR="00AB4BD6" w:rsidRDefault="00000000">
      <w:pPr>
        <w:pStyle w:val="Recuodecorpodetexto"/>
        <w:ind w:right="-284" w:firstLine="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2: </w:t>
      </w:r>
      <w:r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</w:rPr>
        <w:t>Areas</w:t>
      </w:r>
      <w:proofErr w:type="spellEnd"/>
      <w:r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AB4BD6" w14:paraId="7E340A8C" w14:textId="77777777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5EA07A5" w14:textId="77777777" w:rsidR="00AB4BD6" w:rsidRDefault="00000000">
            <w:pPr>
              <w:pStyle w:val="Recuodecorpodetexto"/>
              <w:ind w:right="-315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:rsidR="00AB4BD6" w14:paraId="49997EC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D85933F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</w:tcPr>
          <w:p w14:paraId="786EB16C" w14:textId="77777777" w:rsidR="00AB4BD6" w:rsidRDefault="00000000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AB4BD6" w14:paraId="427EB3DB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0A0C281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</w:tcPr>
          <w:p w14:paraId="5252832A" w14:textId="77777777" w:rsidR="00AB4BD6" w:rsidRDefault="00000000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AB4BD6" w14:paraId="6F6AF9C8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11C6AAFC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</w:tcPr>
          <w:p w14:paraId="0D9A3188" w14:textId="77777777" w:rsidR="00AB4BD6" w:rsidRDefault="00000000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AB4BD6" w14:paraId="651D05A4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75FD6384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</w:tcPr>
          <w:p w14:paraId="14DFB485" w14:textId="77777777" w:rsidR="00AB4BD6" w:rsidRDefault="00000000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AB4BD6" w14:paraId="3FFD5029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56E4EAE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</w:tcPr>
          <w:p w14:paraId="13CD247B" w14:textId="77777777" w:rsidR="00AB4BD6" w:rsidRDefault="00000000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AB4BD6" w14:paraId="70AB08C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73F907B0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</w:tcPr>
          <w:p w14:paraId="33A8E020" w14:textId="77777777" w:rsidR="00AB4BD6" w:rsidRDefault="00000000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AB4BD6" w14:paraId="4C01D7A9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BF236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7E5A5" w14:textId="77777777" w:rsidR="00AB4BD6" w:rsidRDefault="00000000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AB4BD6" w14:paraId="03E946AF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BB5DBC" w14:textId="77777777" w:rsidR="00AB4BD6" w:rsidRDefault="00000000" w:rsidP="00B44306">
            <w:pPr>
              <w:pStyle w:val="Recuodecorpodetexto"/>
              <w:spacing w:after="0"/>
              <w:ind w:right="-318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07F25B" w14:textId="77777777" w:rsidR="00AB4BD6" w:rsidRDefault="00AB4BD6" w:rsidP="00B44306">
            <w:pPr>
              <w:pStyle w:val="Recuodecorpodetexto"/>
              <w:spacing w:after="0"/>
              <w:ind w:right="-318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4262487A" w14:textId="77777777" w:rsidR="00AB4BD6" w:rsidRDefault="00AB4BD6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</w:p>
    <w:p w14:paraId="31DC324B" w14:textId="77777777" w:rsidR="00AB4BD6" w:rsidRDefault="00000000">
      <w:pPr>
        <w:ind w:right="-284"/>
        <w:rPr>
          <w:rFonts w:ascii="Arial" w:hAnsi="Arial" w:cs="Arial"/>
          <w:b/>
          <w:sz w:val="20"/>
          <w:szCs w:val="20"/>
        </w:rPr>
      </w:pPr>
      <w:bookmarkStart w:id="0" w:name="_Hlk212750411"/>
      <w:r>
        <w:rPr>
          <w:rFonts w:ascii="Arial" w:hAnsi="Arial" w:cs="Arial"/>
          <w:b/>
          <w:sz w:val="20"/>
          <w:szCs w:val="20"/>
        </w:rPr>
        <w:t>OBSERVAÇÕES:</w:t>
      </w:r>
    </w:p>
    <w:p w14:paraId="06928E03" w14:textId="77777777" w:rsidR="00AB4BD6" w:rsidRDefault="00000000">
      <w:pPr>
        <w:numPr>
          <w:ilvl w:val="0"/>
          <w:numId w:val="6"/>
        </w:numPr>
        <w:spacing w:after="120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gos aceitos para publicação em periódicos com comprovação de aceite final serão pontuados da mesma forma que os artigos publicados.</w:t>
      </w:r>
    </w:p>
    <w:p w14:paraId="3F5EAE8E" w14:textId="77777777" w:rsidR="00AB4BD6" w:rsidRDefault="00000000">
      <w:pPr>
        <w:numPr>
          <w:ilvl w:val="0"/>
          <w:numId w:val="6"/>
        </w:numPr>
        <w:spacing w:after="120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Quando houver a saturação dos Trabalhos Completos Publicados em Anais de Eventos, aqueles não computados no item específico, poderão ser contados como Resumos ou Resumos Expandidos até a saturação desse item</w:t>
      </w:r>
    </w:p>
    <w:bookmarkEnd w:id="0"/>
    <w:p w14:paraId="002D4E2C" w14:textId="20E14B58" w:rsidR="00AB4BD6" w:rsidRPr="00B44306" w:rsidRDefault="00000000" w:rsidP="00B44306">
      <w:pPr>
        <w:numPr>
          <w:ilvl w:val="0"/>
          <w:numId w:val="6"/>
        </w:numPr>
        <w:spacing w:after="120"/>
        <w:ind w:left="714" w:right="-284" w:hanging="2"/>
        <w:jc w:val="both"/>
        <w:rPr>
          <w:rFonts w:ascii="Arial" w:hAnsi="Arial" w:cs="Arial"/>
          <w:bCs/>
          <w:sz w:val="22"/>
          <w:szCs w:val="22"/>
        </w:rPr>
      </w:pPr>
      <w:r w:rsidRPr="00B44306">
        <w:rPr>
          <w:rFonts w:ascii="Arial" w:hAnsi="Arial" w:cs="Arial"/>
          <w:sz w:val="20"/>
          <w:szCs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.</w:t>
      </w:r>
    </w:p>
    <w:sectPr w:rsidR="00AB4BD6" w:rsidRPr="00B44306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7FB47" w14:textId="77777777" w:rsidR="00CB3C3C" w:rsidRDefault="00CB3C3C">
      <w:r>
        <w:separator/>
      </w:r>
    </w:p>
  </w:endnote>
  <w:endnote w:type="continuationSeparator" w:id="0">
    <w:p w14:paraId="23BC2AE2" w14:textId="77777777" w:rsidR="00CB3C3C" w:rsidRDefault="00CB3C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BA53A" w14:textId="77777777" w:rsidR="00CB3C3C" w:rsidRDefault="00CB3C3C">
      <w:r>
        <w:separator/>
      </w:r>
    </w:p>
  </w:footnote>
  <w:footnote w:type="continuationSeparator" w:id="0">
    <w:p w14:paraId="255AB7FE" w14:textId="77777777" w:rsidR="00CB3C3C" w:rsidRDefault="00CB3C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23E3"/>
    <w:rsid w:val="00002C75"/>
    <w:rsid w:val="00005327"/>
    <w:rsid w:val="0000736B"/>
    <w:rsid w:val="00007A78"/>
    <w:rsid w:val="00012F2C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50938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3B2"/>
    <w:rsid w:val="001646E3"/>
    <w:rsid w:val="00171214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943B9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2433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359B"/>
    <w:rsid w:val="006E5D30"/>
    <w:rsid w:val="006E75AA"/>
    <w:rsid w:val="006E78C6"/>
    <w:rsid w:val="006F0EC4"/>
    <w:rsid w:val="006F609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435CB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3B7D"/>
    <w:rsid w:val="008278C0"/>
    <w:rsid w:val="00830358"/>
    <w:rsid w:val="0083294F"/>
    <w:rsid w:val="008353CA"/>
    <w:rsid w:val="00835F5C"/>
    <w:rsid w:val="00836E35"/>
    <w:rsid w:val="00841468"/>
    <w:rsid w:val="008418E7"/>
    <w:rsid w:val="0084284B"/>
    <w:rsid w:val="008447A1"/>
    <w:rsid w:val="00845238"/>
    <w:rsid w:val="0085328F"/>
    <w:rsid w:val="0085500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E535F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7568F"/>
    <w:rsid w:val="00982E78"/>
    <w:rsid w:val="00984A4F"/>
    <w:rsid w:val="00985EF1"/>
    <w:rsid w:val="00986D92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289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4BD6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163DB"/>
    <w:rsid w:val="00B16453"/>
    <w:rsid w:val="00B248F2"/>
    <w:rsid w:val="00B25D82"/>
    <w:rsid w:val="00B26DE5"/>
    <w:rsid w:val="00B3006F"/>
    <w:rsid w:val="00B343F9"/>
    <w:rsid w:val="00B37F9A"/>
    <w:rsid w:val="00B41CA2"/>
    <w:rsid w:val="00B438E2"/>
    <w:rsid w:val="00B44306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0AFC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22E3"/>
    <w:rsid w:val="00C73419"/>
    <w:rsid w:val="00C734FB"/>
    <w:rsid w:val="00C81F44"/>
    <w:rsid w:val="00C82B0F"/>
    <w:rsid w:val="00C85C40"/>
    <w:rsid w:val="00C865FB"/>
    <w:rsid w:val="00C86631"/>
    <w:rsid w:val="00C86CA6"/>
    <w:rsid w:val="00C92C93"/>
    <w:rsid w:val="00C94E98"/>
    <w:rsid w:val="00C97397"/>
    <w:rsid w:val="00C97799"/>
    <w:rsid w:val="00CA0903"/>
    <w:rsid w:val="00CA3745"/>
    <w:rsid w:val="00CA49E2"/>
    <w:rsid w:val="00CA61EB"/>
    <w:rsid w:val="00CB22FC"/>
    <w:rsid w:val="00CB3C3C"/>
    <w:rsid w:val="00CC43D3"/>
    <w:rsid w:val="00CC4560"/>
    <w:rsid w:val="00CD3A5E"/>
    <w:rsid w:val="00CE05A3"/>
    <w:rsid w:val="00CE178B"/>
    <w:rsid w:val="00CE1D11"/>
    <w:rsid w:val="00CE31AD"/>
    <w:rsid w:val="00CE32D8"/>
    <w:rsid w:val="00CE5C4D"/>
    <w:rsid w:val="00CE78A7"/>
    <w:rsid w:val="00CF3B5B"/>
    <w:rsid w:val="00CF3BB1"/>
    <w:rsid w:val="00CF5A4E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1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18C6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0D8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19BA"/>
    <w:rsid w:val="00F52A6D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support.qs.com/hc/en-gb/articles/4406036892562-All-Science-Journal-Classifications-ASJC-Code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4</Pages>
  <Words>1502</Words>
  <Characters>8116</Characters>
  <Application>Microsoft Office Word</Application>
  <DocSecurity>0</DocSecurity>
  <Lines>67</Lines>
  <Paragraphs>19</Paragraphs>
  <ScaleCrop>false</ScaleCrop>
  <Company/>
  <LinksUpToDate>false</LinksUpToDate>
  <CharactersWithSpaces>9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71</cp:revision>
  <cp:lastPrinted>2025-04-15T17:53:00Z</cp:lastPrinted>
  <dcterms:created xsi:type="dcterms:W3CDTF">2025-04-14T18:01:00Z</dcterms:created>
  <dcterms:modified xsi:type="dcterms:W3CDTF">2026-04-24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